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ort of Tauranga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1"/>
        <w:gridCol w:w="560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onard Sampso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7 572 889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Tauranga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olland Beckett Law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Kebbell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ort-tauranga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377ECA3" w:rsidR="00661C78" w:rsidRDefault="00823C1A">
      <w:r>
        <w:rPr>
          <w:noProof/>
        </w:rPr>
        <w:drawing>
          <wp:inline distT="0" distB="0" distL="0" distR="0" wp14:anchorId="6A00F4C5" wp14:editId="5B9A8F4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23C1A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0:00Z</dcterms:modified>
</cp:coreProperties>
</file>